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d5091c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c376a2d-8b02-4a92-8cce-ebb6a7c12e1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04T14:51:25Z</dcterms:created>
  <dcterms:modified xsi:type="dcterms:W3CDTF">2023-07-04T14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